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9605B" w14:textId="77777777" w:rsidR="00E94A8A" w:rsidRDefault="005F5348">
      <w:pPr>
        <w:pStyle w:val="Title"/>
      </w:pPr>
      <w:r>
        <w:t>Отчёт по лабораторной работе №3</w:t>
      </w:r>
    </w:p>
    <w:p w14:paraId="2C725FBF" w14:textId="77777777" w:rsidR="00E94A8A" w:rsidRDefault="005F5348">
      <w:pPr>
        <w:pStyle w:val="Subtitle"/>
      </w:pPr>
      <w:r>
        <w:t>Дискреционное разграничение прав в Linux. Два пользователя</w:t>
      </w:r>
    </w:p>
    <w:p w14:paraId="3ACFF050" w14:textId="67281184" w:rsidR="00E94A8A" w:rsidRDefault="005F5348">
      <w:pPr>
        <w:pStyle w:val="Author"/>
      </w:pPr>
      <w:proofErr w:type="spellStart"/>
      <w:r>
        <w:t>Альсид</w:t>
      </w:r>
      <w:proofErr w:type="spellEnd"/>
      <w:r>
        <w:t xml:space="preserve"> </w:t>
      </w:r>
      <w:proofErr w:type="spellStart"/>
      <w:r>
        <w:t>Мона</w:t>
      </w:r>
      <w:proofErr w:type="spellEnd"/>
      <w:r>
        <w:t xml:space="preserve">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17117325"/>
        <w:docPartObj>
          <w:docPartGallery w:val="Table of Contents"/>
          <w:docPartUnique/>
        </w:docPartObj>
      </w:sdtPr>
      <w:sdtEndPr/>
      <w:sdtContent>
        <w:p w14:paraId="5643034E" w14:textId="7EC19849" w:rsidR="00E94A8A" w:rsidRPr="008D4A86" w:rsidRDefault="005F5348">
          <w:pPr>
            <w:pStyle w:val="TOCHeading"/>
            <w:rPr>
              <w:b/>
              <w:bCs/>
            </w:rPr>
          </w:pPr>
          <w:r w:rsidRPr="008D4A86">
            <w:rPr>
              <w:b/>
              <w:bCs/>
            </w:rPr>
            <w:t>Содержание</w:t>
          </w:r>
        </w:p>
        <w:p w14:paraId="57043F22" w14:textId="1B5187FA" w:rsidR="008D4A86" w:rsidRPr="001C5FDB" w:rsidRDefault="008D4A86" w:rsidP="008D4A86">
          <w:pPr>
            <w:pStyle w:val="BodyText"/>
            <w:rPr>
              <w:color w:val="000000" w:themeColor="text1"/>
            </w:rPr>
          </w:pPr>
          <w:r w:rsidRPr="001C5FDB">
            <w:rPr>
              <w:color w:val="000000" w:themeColor="text1"/>
            </w:rPr>
            <w:t>1   Цель работы</w:t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  <w:t>1</w:t>
          </w:r>
        </w:p>
        <w:p w14:paraId="076029CD" w14:textId="6C1CCF29" w:rsidR="008D4A86" w:rsidRPr="001C5FDB" w:rsidRDefault="008D4A86" w:rsidP="008D4A86">
          <w:pPr>
            <w:pStyle w:val="BodyText"/>
            <w:rPr>
              <w:color w:val="000000" w:themeColor="text1"/>
            </w:rPr>
          </w:pPr>
          <w:r w:rsidRPr="001C5FDB">
            <w:rPr>
              <w:color w:val="000000" w:themeColor="text1"/>
            </w:rPr>
            <w:t>2   Выполнение работы</w:t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</w:r>
          <w:r w:rsidRPr="001C5FDB">
            <w:rPr>
              <w:color w:val="000000" w:themeColor="text1"/>
            </w:rPr>
            <w:tab/>
            <w:t>1</w:t>
          </w:r>
        </w:p>
        <w:p w14:paraId="63FC2F04" w14:textId="1169EEA0" w:rsidR="008D4A86" w:rsidRPr="00EE207D" w:rsidRDefault="008D4A86" w:rsidP="008D4A86">
          <w:pPr>
            <w:pStyle w:val="BodyText"/>
            <w:rPr>
              <w:color w:val="1F497D" w:themeColor="text2"/>
            </w:rPr>
          </w:pPr>
          <w:r w:rsidRPr="001C5FDB">
            <w:rPr>
              <w:color w:val="000000" w:themeColor="text1"/>
            </w:rPr>
            <w:t>3   выводы</w:t>
          </w:r>
          <w:r w:rsidRPr="001C5FDB">
            <w:rPr>
              <w:color w:val="000000" w:themeColor="text1"/>
            </w:rPr>
            <w:tab/>
          </w:r>
          <w:r w:rsidRPr="00311435">
            <w:rPr>
              <w:color w:val="000000" w:themeColor="text1"/>
            </w:rPr>
            <w:tab/>
          </w:r>
          <w:r w:rsidRPr="00311435">
            <w:rPr>
              <w:color w:val="000000" w:themeColor="text1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</w:r>
          <w:r w:rsidRPr="00EE207D">
            <w:rPr>
              <w:b/>
              <w:bCs/>
              <w:color w:val="1F497D" w:themeColor="text2"/>
            </w:rPr>
            <w:tab/>
            <w:t>6</w:t>
          </w:r>
          <w:r w:rsidRPr="00EE207D">
            <w:rPr>
              <w:color w:val="1F497D" w:themeColor="text2"/>
            </w:rPr>
            <w:t xml:space="preserve">                                                                                      </w:t>
          </w:r>
        </w:p>
        <w:p w14:paraId="63E2A3CC" w14:textId="71FC4A34" w:rsidR="00E94A8A" w:rsidRDefault="005F5348" w:rsidP="008D4A86">
          <w:pPr>
            <w:tabs>
              <w:tab w:val="left" w:pos="1644"/>
              <w:tab w:val="left" w:pos="2244"/>
            </w:tabs>
          </w:pPr>
          <w:r>
            <w:fldChar w:fldCharType="begin"/>
          </w:r>
          <w:r>
            <w:instrText>TOC \o "1-3" \h \z \u</w:instrText>
          </w:r>
          <w:r>
            <w:fldChar w:fldCharType="end"/>
          </w:r>
          <w:r w:rsidR="008D4A86">
            <w:tab/>
          </w:r>
          <w:r w:rsidR="008D4A86">
            <w:tab/>
          </w:r>
        </w:p>
      </w:sdtContent>
    </w:sdt>
    <w:p w14:paraId="08B2A87F" w14:textId="77777777" w:rsidR="00E94A8A" w:rsidRPr="00EE207D" w:rsidRDefault="005F5348">
      <w:pPr>
        <w:pStyle w:val="Heading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8F6CC61" w14:textId="77777777" w:rsidR="00E94A8A" w:rsidRDefault="005F5348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3F0B8094" w14:textId="77777777" w:rsidR="00E94A8A" w:rsidRDefault="005F5348">
      <w:pPr>
        <w:pStyle w:val="Heading1"/>
      </w:pPr>
      <w:bookmarkStart w:id="1" w:name="выполнение-работы"/>
      <w:bookmarkEnd w:id="0"/>
      <w:r>
        <w:rPr>
          <w:rStyle w:val="SectionNumber"/>
        </w:rPr>
        <w:t>2</w:t>
      </w:r>
      <w:r>
        <w:tab/>
        <w:t>Выполнение работы</w:t>
      </w:r>
    </w:p>
    <w:p w14:paraId="3750715A" w14:textId="77777777" w:rsidR="00E94A8A" w:rsidRDefault="005F5348">
      <w:pPr>
        <w:numPr>
          <w:ilvl w:val="0"/>
          <w:numId w:val="2"/>
        </w:numPr>
      </w:pPr>
      <w:r>
        <w:t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 w14:paraId="24195D64" w14:textId="77777777" w:rsidR="00E94A8A" w:rsidRDefault="005F5348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7C209B0B" w14:textId="77777777" w:rsidR="00E94A8A" w:rsidRDefault="005F5348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09E8ED69" w14:textId="01B8368B" w:rsidR="00E94A8A" w:rsidRDefault="005F5348">
      <w:pPr>
        <w:pStyle w:val="CaptionedFigure"/>
      </w:pPr>
      <w:r w:rsidRPr="005F5348">
        <w:rPr>
          <w:noProof/>
        </w:rPr>
        <w:drawing>
          <wp:inline distT="0" distB="0" distL="0" distR="0" wp14:anchorId="13112766" wp14:editId="679C766D">
            <wp:extent cx="5943600" cy="610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884B9" w14:textId="77777777" w:rsidR="00E94A8A" w:rsidRDefault="005F5348">
      <w:pPr>
        <w:pStyle w:val="ImageCaption"/>
      </w:pPr>
      <w:r>
        <w:t>Figure 1: Добавление пользователей в группу</w:t>
      </w:r>
    </w:p>
    <w:p w14:paraId="3E389429" w14:textId="77777777" w:rsidR="00E94A8A" w:rsidRDefault="005F5348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1B98B267" w14:textId="77777777" w:rsidR="00E94A8A" w:rsidRDefault="005F5348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4C00D429" w14:textId="77777777" w:rsidR="00E94A8A" w:rsidRDefault="005F5348">
      <w:pPr>
        <w:numPr>
          <w:ilvl w:val="0"/>
          <w:numId w:val="3"/>
        </w:numPr>
      </w:pPr>
      <w:r>
        <w:lastRenderedPageBreak/>
        <w:t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56D81251" w14:textId="1B026F05" w:rsidR="00E94A8A" w:rsidRDefault="0009188E">
      <w:pPr>
        <w:pStyle w:val="CaptionedFigure"/>
      </w:pPr>
      <w:r w:rsidRPr="0009188E">
        <w:rPr>
          <w:noProof/>
        </w:rPr>
        <w:drawing>
          <wp:inline distT="0" distB="0" distL="0" distR="0" wp14:anchorId="4769D61A" wp14:editId="69E8E1C9">
            <wp:extent cx="5943600" cy="1663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73B6">
        <w:br w:type="textWrapping" w:clear="all"/>
      </w:r>
    </w:p>
    <w:p w14:paraId="3A439D12" w14:textId="77777777" w:rsidR="00E94A8A" w:rsidRDefault="005F5348">
      <w:pPr>
        <w:pStyle w:val="ImageCaption"/>
      </w:pPr>
      <w:r>
        <w:t>Figure 2: Информация о пользователях</w:t>
      </w:r>
    </w:p>
    <w:p w14:paraId="4EED87BE" w14:textId="77777777" w:rsidR="00E94A8A" w:rsidRDefault="005F5348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27F72AEF" w14:textId="4DF65EB8" w:rsidR="00E94A8A" w:rsidRDefault="0009188E">
      <w:pPr>
        <w:pStyle w:val="CaptionedFigure"/>
      </w:pPr>
      <w:r>
        <w:rPr>
          <w:noProof/>
        </w:rPr>
        <w:lastRenderedPageBreak/>
        <w:drawing>
          <wp:inline distT="0" distB="0" distL="0" distR="0" wp14:anchorId="273CB64E" wp14:editId="61ECA157">
            <wp:extent cx="5943600" cy="4442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6E997" w14:textId="46195006" w:rsidR="00E94A8A" w:rsidRDefault="005F5348">
      <w:pPr>
        <w:pStyle w:val="ImageCaption"/>
      </w:pPr>
      <w:r>
        <w:t>Figure 3: Содержимое файла /etc/group и регистрация в группе</w:t>
      </w:r>
    </w:p>
    <w:p w14:paraId="6234703B" w14:textId="43324733" w:rsidR="0009188E" w:rsidRDefault="0009188E" w:rsidP="0009188E">
      <w:pPr>
        <w:pStyle w:val="ListParagraph"/>
        <w:numPr>
          <w:ilvl w:val="0"/>
          <w:numId w:val="5"/>
        </w:numPr>
      </w:pPr>
      <w:r>
        <w:t xml:space="preserve">От имени пользователя guest2 выполнили регистрацию пользователя </w:t>
      </w:r>
      <w:proofErr w:type="spellStart"/>
      <w:r>
        <w:t>guest</w:t>
      </w:r>
      <w:proofErr w:type="spellEnd"/>
      <w:r>
        <w:t xml:space="preserve"> в группе </w:t>
      </w:r>
      <w:proofErr w:type="spellStart"/>
      <w:r>
        <w:t>guestкомандой</w:t>
      </w:r>
      <w:proofErr w:type="spellEnd"/>
      <w:r>
        <w:t xml:space="preserve"> </w:t>
      </w:r>
      <w:proofErr w:type="spellStart"/>
      <w:r>
        <w:t>newgrp</w:t>
      </w:r>
      <w:proofErr w:type="spellEnd"/>
      <w:r>
        <w:t xml:space="preserve"> </w:t>
      </w:r>
      <w:proofErr w:type="spellStart"/>
      <w:r>
        <w:t>guest</w:t>
      </w:r>
      <w:proofErr w:type="spellEnd"/>
    </w:p>
    <w:p w14:paraId="541FC77A" w14:textId="77777777" w:rsidR="0009188E" w:rsidRDefault="0009188E">
      <w:pPr>
        <w:pStyle w:val="ImageCaption"/>
      </w:pPr>
    </w:p>
    <w:p w14:paraId="65AC2CBB" w14:textId="77777777" w:rsidR="00E94A8A" w:rsidRDefault="005F5348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 w14:paraId="193CEAD6" w14:textId="375277D2" w:rsidR="00E94A8A" w:rsidRDefault="0009188E">
      <w:pPr>
        <w:pStyle w:val="CaptionedFigure"/>
      </w:pPr>
      <w:r>
        <w:rPr>
          <w:noProof/>
        </w:rPr>
        <w:drawing>
          <wp:inline distT="0" distB="0" distL="0" distR="0" wp14:anchorId="74F45B76" wp14:editId="2D01C0E9">
            <wp:extent cx="5935980" cy="1371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09D29B" w14:textId="77777777" w:rsidR="00E94A8A" w:rsidRDefault="005F5348">
      <w:pPr>
        <w:pStyle w:val="ImageCaption"/>
      </w:pPr>
      <w:r>
        <w:t>Figure 4: Изменение прав у директории</w:t>
      </w:r>
    </w:p>
    <w:p w14:paraId="00E16D5D" w14:textId="77777777" w:rsidR="00E94A8A" w:rsidRDefault="005F5348">
      <w:pPr>
        <w:pStyle w:val="BodyText"/>
      </w:pPr>
      <w:r>
        <w:lastRenderedPageBreak/>
        <w:t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632D2F39" w14:textId="77777777" w:rsidR="00E94A8A" w:rsidRDefault="005F5348">
      <w:pPr>
        <w:pStyle w:val="BodyText"/>
      </w:pPr>
      <w:r>
        <w:t>Обозначения в таблице:</w:t>
      </w:r>
    </w:p>
    <w:p w14:paraId="57797E84" w14:textId="77777777" w:rsidR="00E94A8A" w:rsidRDefault="005F5348">
      <w:pPr>
        <w:pStyle w:val="Compact"/>
        <w:numPr>
          <w:ilvl w:val="0"/>
          <w:numId w:val="6"/>
        </w:numPr>
      </w:pPr>
      <w:r>
        <w:t>Создание файла</w:t>
      </w:r>
    </w:p>
    <w:p w14:paraId="6AF766F7" w14:textId="77777777" w:rsidR="00E94A8A" w:rsidRDefault="005F5348">
      <w:pPr>
        <w:pStyle w:val="Compact"/>
        <w:numPr>
          <w:ilvl w:val="0"/>
          <w:numId w:val="6"/>
        </w:numPr>
      </w:pPr>
      <w:r>
        <w:t>Удаление файла</w:t>
      </w:r>
    </w:p>
    <w:p w14:paraId="303609D8" w14:textId="77777777" w:rsidR="00E94A8A" w:rsidRDefault="005F5348">
      <w:pPr>
        <w:pStyle w:val="Compact"/>
        <w:numPr>
          <w:ilvl w:val="0"/>
          <w:numId w:val="6"/>
        </w:numPr>
      </w:pPr>
      <w:r>
        <w:t>Запись в файл</w:t>
      </w:r>
    </w:p>
    <w:p w14:paraId="24245D8A" w14:textId="77777777" w:rsidR="00E94A8A" w:rsidRDefault="005F5348">
      <w:pPr>
        <w:pStyle w:val="Compact"/>
        <w:numPr>
          <w:ilvl w:val="0"/>
          <w:numId w:val="6"/>
        </w:numPr>
      </w:pPr>
      <w:r>
        <w:t>Чтение файла</w:t>
      </w:r>
    </w:p>
    <w:p w14:paraId="22254835" w14:textId="77777777" w:rsidR="00E94A8A" w:rsidRDefault="005F5348">
      <w:pPr>
        <w:pStyle w:val="Compact"/>
        <w:numPr>
          <w:ilvl w:val="0"/>
          <w:numId w:val="6"/>
        </w:numPr>
      </w:pPr>
      <w:r>
        <w:t>Смена директории</w:t>
      </w:r>
    </w:p>
    <w:p w14:paraId="0B4FE143" w14:textId="77777777" w:rsidR="00E94A8A" w:rsidRDefault="005F5348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1281902C" w14:textId="77777777" w:rsidR="00E94A8A" w:rsidRDefault="005F5348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0F84B0BE" w14:textId="77777777" w:rsidR="00E94A8A" w:rsidRDefault="005F5348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707D2ACF" w14:textId="77777777" w:rsidR="00E94A8A" w:rsidRDefault="005F5348">
      <w:pPr>
        <w:pStyle w:val="TableCaption"/>
      </w:pPr>
      <w:bookmarkStart w:id="2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E94A8A" w14:paraId="0E75D02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E03379" w14:textId="77777777" w:rsidR="00E94A8A" w:rsidRDefault="005F5348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10236E92" w14:textId="77777777" w:rsidR="00E94A8A" w:rsidRDefault="005F5348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3A5580B3" w14:textId="77777777" w:rsidR="00E94A8A" w:rsidRDefault="005F5348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7D372C90" w14:textId="77777777" w:rsidR="00E94A8A" w:rsidRDefault="005F5348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48B592D6" w14:textId="77777777" w:rsidR="00E94A8A" w:rsidRDefault="005F5348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78CF05C3" w14:textId="77777777" w:rsidR="00E94A8A" w:rsidRDefault="005F5348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391D0ADE" w14:textId="77777777" w:rsidR="00E94A8A" w:rsidRDefault="005F5348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2A36B866" w14:textId="77777777" w:rsidR="00E94A8A" w:rsidRDefault="005F5348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104CDB0D" w14:textId="77777777" w:rsidR="00E94A8A" w:rsidRDefault="005F5348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6F7C4BD3" w14:textId="77777777" w:rsidR="00E94A8A" w:rsidRDefault="005F5348">
            <w:pPr>
              <w:pStyle w:val="Compact"/>
            </w:pPr>
            <w:r>
              <w:t>(8)</w:t>
            </w:r>
          </w:p>
        </w:tc>
      </w:tr>
      <w:tr w:rsidR="00E94A8A" w14:paraId="274242AF" w14:textId="77777777">
        <w:tc>
          <w:tcPr>
            <w:tcW w:w="0" w:type="auto"/>
          </w:tcPr>
          <w:p w14:paraId="58BEE3E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E39BAD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7C153C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B796F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2758D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89465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5D589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C8DE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7C596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7E2AF1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4C70726" w14:textId="77777777">
        <w:tc>
          <w:tcPr>
            <w:tcW w:w="0" w:type="auto"/>
          </w:tcPr>
          <w:p w14:paraId="3404F30A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CEC9AB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BF7BD9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31074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1C65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53391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1413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F0382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A7AB4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1AA18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A3FAD7A" w14:textId="77777777">
        <w:tc>
          <w:tcPr>
            <w:tcW w:w="0" w:type="auto"/>
          </w:tcPr>
          <w:p w14:paraId="726A31F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F0CBA6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6581F9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C0CEC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989D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BA36B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16E4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19B2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29E17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B51D9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C243316" w14:textId="77777777">
        <w:tc>
          <w:tcPr>
            <w:tcW w:w="0" w:type="auto"/>
          </w:tcPr>
          <w:p w14:paraId="67EEEB4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3C4C0F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E2C543F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8C06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EA7FF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B2DC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8BEA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96FAD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0D7D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059B50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D14BC1B" w14:textId="77777777">
        <w:tc>
          <w:tcPr>
            <w:tcW w:w="0" w:type="auto"/>
          </w:tcPr>
          <w:p w14:paraId="73C8C9E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8F686D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24A0FED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5D524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93A6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B2D43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333E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B893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7C3B2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F63324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F1E22F5" w14:textId="77777777">
        <w:tc>
          <w:tcPr>
            <w:tcW w:w="0" w:type="auto"/>
          </w:tcPr>
          <w:p w14:paraId="3F810AF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48F41B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6D8A6A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D3B3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586D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1F7F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3271C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2EDC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A8BE0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8E674F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7EED3B54" w14:textId="77777777">
        <w:tc>
          <w:tcPr>
            <w:tcW w:w="0" w:type="auto"/>
          </w:tcPr>
          <w:p w14:paraId="322FE20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1FE016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888995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099F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F8B5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2920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9F50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B0F5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98AD8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454ECE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A2F91E9" w14:textId="77777777">
        <w:tc>
          <w:tcPr>
            <w:tcW w:w="0" w:type="auto"/>
          </w:tcPr>
          <w:p w14:paraId="6E0A078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1CF327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4D0AFA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EFE6D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76ECD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9CDA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4353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79A6B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FD955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582927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0E77F54D" w14:textId="77777777">
        <w:tc>
          <w:tcPr>
            <w:tcW w:w="0" w:type="auto"/>
          </w:tcPr>
          <w:p w14:paraId="6DFD823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17876E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757570E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101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8DE1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DAD2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8172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DA55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4CC77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DA177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3CF6AB9" w14:textId="77777777">
        <w:tc>
          <w:tcPr>
            <w:tcW w:w="0" w:type="auto"/>
          </w:tcPr>
          <w:p w14:paraId="2B0A3EC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31629E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4539C0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95891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91B4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598B6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44CE6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ADECF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8095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3AE0D1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67B8DDA2" w14:textId="77777777">
        <w:tc>
          <w:tcPr>
            <w:tcW w:w="0" w:type="auto"/>
          </w:tcPr>
          <w:p w14:paraId="673E08E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1E893F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281ED0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E43F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307B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BBEA4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73D6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9B2DD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AB5B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A5699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5CC747D" w14:textId="77777777">
        <w:tc>
          <w:tcPr>
            <w:tcW w:w="0" w:type="auto"/>
          </w:tcPr>
          <w:p w14:paraId="3A1B769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AA0E6BA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9C05B0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7176F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EC82A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5DBDC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46451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D5A6B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8F9F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4A69E0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EA63CA0" w14:textId="77777777">
        <w:tc>
          <w:tcPr>
            <w:tcW w:w="0" w:type="auto"/>
          </w:tcPr>
          <w:p w14:paraId="1F9DCF8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42E578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0E019A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44E61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3B288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8F1FF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CA498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74ABF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F62BC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FA2D3C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34836E0B" w14:textId="77777777">
        <w:tc>
          <w:tcPr>
            <w:tcW w:w="0" w:type="auto"/>
          </w:tcPr>
          <w:p w14:paraId="6A709A3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CD8425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F76A73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A33C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A280E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950E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08B8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56627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C123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3E7E1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E92488F" w14:textId="77777777">
        <w:tc>
          <w:tcPr>
            <w:tcW w:w="0" w:type="auto"/>
          </w:tcPr>
          <w:p w14:paraId="3121648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91A624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439832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6959F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C462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CD4B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A068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E9B89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5B7E9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14BC8D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6BE3A315" w14:textId="77777777">
        <w:tc>
          <w:tcPr>
            <w:tcW w:w="0" w:type="auto"/>
          </w:tcPr>
          <w:p w14:paraId="2CF67FE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7956E4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AB362F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E8962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D4B8F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C7FBE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7742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D0E97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9880F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999486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6AA4038" w14:textId="77777777">
        <w:tc>
          <w:tcPr>
            <w:tcW w:w="0" w:type="auto"/>
          </w:tcPr>
          <w:p w14:paraId="16F444A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3F9B2D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D4E166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F424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5E0F6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81E76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7B72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A57B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3EDA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22231F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008D7D8" w14:textId="77777777">
        <w:tc>
          <w:tcPr>
            <w:tcW w:w="0" w:type="auto"/>
          </w:tcPr>
          <w:p w14:paraId="6C6E63A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1F2108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E70E57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2082B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46B7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DAC5B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DFB40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0A536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2D53C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2F0B3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F81C9C6" w14:textId="77777777">
        <w:tc>
          <w:tcPr>
            <w:tcW w:w="0" w:type="auto"/>
          </w:tcPr>
          <w:p w14:paraId="7E4D6AF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B0E268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8E7FE8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1B540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73A77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EBB9E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468AB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4434C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A93C6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806A7B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6DC1D4E9" w14:textId="77777777">
        <w:tc>
          <w:tcPr>
            <w:tcW w:w="0" w:type="auto"/>
          </w:tcPr>
          <w:p w14:paraId="112689A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E7B5B2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D65BE3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3E266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543DF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DB2DC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8633F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84189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B0353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F763F0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D480CE3" w14:textId="77777777">
        <w:tc>
          <w:tcPr>
            <w:tcW w:w="0" w:type="auto"/>
          </w:tcPr>
          <w:p w14:paraId="4011EFF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0B2FEAB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84C3E5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0F4A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6DBC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B0A3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4739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B25E5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AE3B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5E935D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4670C9EC" w14:textId="77777777">
        <w:tc>
          <w:tcPr>
            <w:tcW w:w="0" w:type="auto"/>
          </w:tcPr>
          <w:p w14:paraId="4023197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D958CA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D41BE0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3165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1BCEC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D7BE3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8563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002B7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91142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00446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64EF9147" w14:textId="77777777">
        <w:tc>
          <w:tcPr>
            <w:tcW w:w="0" w:type="auto"/>
          </w:tcPr>
          <w:p w14:paraId="6FFF2A1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AFDA50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FB0785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06C04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0A857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AEBF6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F1D3D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57ED5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39ECF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49406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BB6B323" w14:textId="77777777">
        <w:tc>
          <w:tcPr>
            <w:tcW w:w="0" w:type="auto"/>
          </w:tcPr>
          <w:p w14:paraId="55A54E9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1C51C7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1E12B9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2021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271C1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6CD82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ACFC1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4F4FA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B0737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A9158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47FEF80B" w14:textId="77777777">
        <w:tc>
          <w:tcPr>
            <w:tcW w:w="0" w:type="auto"/>
          </w:tcPr>
          <w:p w14:paraId="1B031B3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137A3C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E922BB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39D9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E2683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C54AE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6F42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1688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35C7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2ED06F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A886A52" w14:textId="77777777">
        <w:tc>
          <w:tcPr>
            <w:tcW w:w="0" w:type="auto"/>
          </w:tcPr>
          <w:p w14:paraId="1B7EABB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58D7C2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FE05EE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A6688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044F4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61D03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7D0EF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B3FCC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589F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A34CD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42D0CA4E" w14:textId="77777777">
        <w:tc>
          <w:tcPr>
            <w:tcW w:w="0" w:type="auto"/>
          </w:tcPr>
          <w:p w14:paraId="3E63C16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400532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B83EAB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07AF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A6C1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25D3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1EE82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BD5D4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0A50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86393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3053394D" w14:textId="77777777">
        <w:tc>
          <w:tcPr>
            <w:tcW w:w="0" w:type="auto"/>
          </w:tcPr>
          <w:p w14:paraId="5EEDEC4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88D2BE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AD99F1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B950A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5911C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0CE99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968C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E61D0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42A8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102B20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333DF681" w14:textId="77777777">
        <w:tc>
          <w:tcPr>
            <w:tcW w:w="0" w:type="auto"/>
          </w:tcPr>
          <w:p w14:paraId="03CA0E2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98E879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BF4DBB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9DBAF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19AA0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9DDA9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D898B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7A2F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E3823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789CA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246E1CD" w14:textId="77777777">
        <w:tc>
          <w:tcPr>
            <w:tcW w:w="0" w:type="auto"/>
          </w:tcPr>
          <w:p w14:paraId="6B2690D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18EBFF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C66AA4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EB62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BE48D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FD17B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325AF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49ADD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F40A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8083A4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39EC0FF" w14:textId="77777777">
        <w:tc>
          <w:tcPr>
            <w:tcW w:w="0" w:type="auto"/>
          </w:tcPr>
          <w:p w14:paraId="14514A4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D9BEA6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17C2C0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B14A9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86E14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7D9F5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67CB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B1D1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99015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5EAD5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ADD291D" w14:textId="77777777">
        <w:tc>
          <w:tcPr>
            <w:tcW w:w="0" w:type="auto"/>
          </w:tcPr>
          <w:p w14:paraId="0C5EEBC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086FAE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554DED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F6A7C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8FD29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8FAFE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5BBC6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56CD6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38F9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774D4B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71BF79DB" w14:textId="77777777">
        <w:tc>
          <w:tcPr>
            <w:tcW w:w="0" w:type="auto"/>
          </w:tcPr>
          <w:p w14:paraId="017F028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091738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708C9A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CA39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8D48A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29E6B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85F55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210CA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F2F8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FFCF45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09ABBABA" w14:textId="77777777">
        <w:tc>
          <w:tcPr>
            <w:tcW w:w="0" w:type="auto"/>
          </w:tcPr>
          <w:p w14:paraId="59B2C70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A8B781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38A1A6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24201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0B69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90E8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CF24D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C41C6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250E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155F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3F8ECA3" w14:textId="77777777">
        <w:tc>
          <w:tcPr>
            <w:tcW w:w="0" w:type="auto"/>
          </w:tcPr>
          <w:p w14:paraId="1C27238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48B919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95E397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D010C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208E1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F8D6F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C635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B68E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D53D0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29206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A2455A6" w14:textId="77777777">
        <w:tc>
          <w:tcPr>
            <w:tcW w:w="0" w:type="auto"/>
          </w:tcPr>
          <w:p w14:paraId="4F9AF7B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71EF54A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9B4D36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1DEC4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FD666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4E9A1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7A5D4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59C02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2DF4C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1386B9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2EF5862" w14:textId="77777777">
        <w:tc>
          <w:tcPr>
            <w:tcW w:w="0" w:type="auto"/>
          </w:tcPr>
          <w:p w14:paraId="3EF6B79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9EEFAF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01EDC6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9386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48B2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A211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460B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F6C3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07D0C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2193F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D396464" w14:textId="77777777">
        <w:tc>
          <w:tcPr>
            <w:tcW w:w="0" w:type="auto"/>
          </w:tcPr>
          <w:p w14:paraId="431E80E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4447EA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2BAB65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2D96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A8F5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AAF24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1D3B3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750738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A2B43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E805F6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AE5B228" w14:textId="77777777">
        <w:tc>
          <w:tcPr>
            <w:tcW w:w="0" w:type="auto"/>
          </w:tcPr>
          <w:p w14:paraId="7DCD28B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2A0E7C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1E78BC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EA927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0176A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2EBC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CAAE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4554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C9437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DF391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6A39E9DE" w14:textId="77777777">
        <w:tc>
          <w:tcPr>
            <w:tcW w:w="0" w:type="auto"/>
          </w:tcPr>
          <w:p w14:paraId="48F0700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B0607D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168B54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E3DC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94D9D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662DF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BC0DC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6891F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B5477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836EAE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74E731B" w14:textId="77777777">
        <w:tc>
          <w:tcPr>
            <w:tcW w:w="0" w:type="auto"/>
          </w:tcPr>
          <w:p w14:paraId="4ACDCFA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4A30F2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E88554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D75E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07C8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16129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3487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0373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2994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DF65BA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1100B827" w14:textId="77777777">
        <w:tc>
          <w:tcPr>
            <w:tcW w:w="0" w:type="auto"/>
          </w:tcPr>
          <w:p w14:paraId="37A280E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037798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B3D191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7548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719C9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917B3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30BA7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6DED4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571E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E5C1D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AFF0051" w14:textId="77777777">
        <w:tc>
          <w:tcPr>
            <w:tcW w:w="0" w:type="auto"/>
          </w:tcPr>
          <w:p w14:paraId="63A579A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E399C9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339364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4317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4961E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D374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7D80C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1DC5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2E8FC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4DC803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12BD0C30" w14:textId="77777777">
        <w:tc>
          <w:tcPr>
            <w:tcW w:w="0" w:type="auto"/>
          </w:tcPr>
          <w:p w14:paraId="03BC0C8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03A50F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841FCF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92374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00E7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8ADD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D3236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01BC6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46AD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A2B9C2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C1DB997" w14:textId="77777777">
        <w:tc>
          <w:tcPr>
            <w:tcW w:w="0" w:type="auto"/>
          </w:tcPr>
          <w:p w14:paraId="7989569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4CADD4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598D11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9BAA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99FF4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E2BDC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98431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53305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73133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B3E324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2030011" w14:textId="77777777">
        <w:tc>
          <w:tcPr>
            <w:tcW w:w="0" w:type="auto"/>
          </w:tcPr>
          <w:p w14:paraId="0B65A3B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546260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F2DBB1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7099A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C2C1F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9883C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03B7E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B3716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11B39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36C6B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467B772B" w14:textId="77777777">
        <w:tc>
          <w:tcPr>
            <w:tcW w:w="0" w:type="auto"/>
          </w:tcPr>
          <w:p w14:paraId="682652A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13EDA7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350E23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03855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2026C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BFFD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130F1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367E0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8CE35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AB841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03D474D0" w14:textId="77777777">
        <w:tc>
          <w:tcPr>
            <w:tcW w:w="0" w:type="auto"/>
          </w:tcPr>
          <w:p w14:paraId="099799A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7EE0D6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286218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C13FD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B9ED8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9004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ED315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898B6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B5B0E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4F8600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42E2C846" w14:textId="77777777">
        <w:tc>
          <w:tcPr>
            <w:tcW w:w="0" w:type="auto"/>
          </w:tcPr>
          <w:p w14:paraId="0891F5A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288DF7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F1474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9068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B38D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0F550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3D189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499F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F486E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3FC2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5A7613D" w14:textId="77777777">
        <w:tc>
          <w:tcPr>
            <w:tcW w:w="0" w:type="auto"/>
          </w:tcPr>
          <w:p w14:paraId="1129F44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18C3EC1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C501D1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7A122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6CDC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E188A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43AF4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A81D5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7B928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1877C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31C8F2BE" w14:textId="77777777">
        <w:tc>
          <w:tcPr>
            <w:tcW w:w="0" w:type="auto"/>
          </w:tcPr>
          <w:p w14:paraId="214A15B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22EC11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6B1E25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445DA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883F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A6C9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A4FE5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BDA0C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CDB80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1AA8C1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62EEDC68" w14:textId="77777777">
        <w:tc>
          <w:tcPr>
            <w:tcW w:w="0" w:type="auto"/>
          </w:tcPr>
          <w:p w14:paraId="05153BF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AAA3D8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00688B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B7517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BDD1B2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2276B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3187F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3A437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ABDD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91AEE2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0A368F2E" w14:textId="77777777">
        <w:tc>
          <w:tcPr>
            <w:tcW w:w="0" w:type="auto"/>
          </w:tcPr>
          <w:p w14:paraId="008A667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88A81A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49DD9D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BBB69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57DD3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EB9E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BEF03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116BC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5FB0C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E21E2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1EDDB548" w14:textId="77777777">
        <w:tc>
          <w:tcPr>
            <w:tcW w:w="0" w:type="auto"/>
          </w:tcPr>
          <w:p w14:paraId="6A1F946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88D123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700261D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2FC7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CBB4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8935EF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6F2E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027DE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436B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50998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2A902175" w14:textId="77777777">
        <w:tc>
          <w:tcPr>
            <w:tcW w:w="0" w:type="auto"/>
          </w:tcPr>
          <w:p w14:paraId="3A80535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808FAD4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B8B7DE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97CB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E2D0C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710B3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C8D0A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9074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9A327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F1E74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5E76434B" w14:textId="77777777">
        <w:tc>
          <w:tcPr>
            <w:tcW w:w="0" w:type="auto"/>
          </w:tcPr>
          <w:p w14:paraId="76604CC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76DA4B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454CC3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2BE5C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ABDF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F668E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2313E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C032C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69DC2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2FC3C5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0E2DDD5" w14:textId="77777777">
        <w:tc>
          <w:tcPr>
            <w:tcW w:w="0" w:type="auto"/>
          </w:tcPr>
          <w:p w14:paraId="7A006F3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lastRenderedPageBreak/>
              <w:t>d--------- (000)</w:t>
            </w:r>
          </w:p>
        </w:tc>
        <w:tc>
          <w:tcPr>
            <w:tcW w:w="0" w:type="auto"/>
          </w:tcPr>
          <w:p w14:paraId="7DB731B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7FB6E9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E250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6EF10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218CE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87C2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08B8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5E1A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8ED088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7B16B723" w14:textId="77777777">
        <w:tc>
          <w:tcPr>
            <w:tcW w:w="0" w:type="auto"/>
          </w:tcPr>
          <w:p w14:paraId="6A64E17C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B2B393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43F1E1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339A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7332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F137B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F2CF81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0F5CE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C105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BBAE33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01BEA386" w14:textId="77777777">
        <w:tc>
          <w:tcPr>
            <w:tcW w:w="0" w:type="auto"/>
          </w:tcPr>
          <w:p w14:paraId="317CA70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620DEB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60CA8D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B4EBF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DF3C4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0DA28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03C4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45A17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0DAF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0D929E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40B8EF55" w14:textId="77777777">
        <w:tc>
          <w:tcPr>
            <w:tcW w:w="0" w:type="auto"/>
          </w:tcPr>
          <w:p w14:paraId="0994035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E516BF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4A7AC2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841F10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A85E2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31315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3DFC3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02AE1C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DE755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48462D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19C0D372" w14:textId="77777777">
        <w:tc>
          <w:tcPr>
            <w:tcW w:w="0" w:type="auto"/>
          </w:tcPr>
          <w:p w14:paraId="11C2788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C97AFE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2444CB2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F146A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F18D9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691DB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5CA00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337A5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BA8005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E19CE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22168CB1" w14:textId="77777777">
        <w:tc>
          <w:tcPr>
            <w:tcW w:w="0" w:type="auto"/>
          </w:tcPr>
          <w:p w14:paraId="157C8D9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64F9C4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72B879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D9B58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D89F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E27A1C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73528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329E8D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F94AF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BD7AA4" w14:textId="77777777" w:rsidR="00E94A8A" w:rsidRDefault="005F5348">
            <w:pPr>
              <w:pStyle w:val="Compact"/>
            </w:pPr>
            <w:r>
              <w:t>+</w:t>
            </w:r>
          </w:p>
        </w:tc>
      </w:tr>
      <w:tr w:rsidR="00E94A8A" w14:paraId="58E9EB52" w14:textId="77777777">
        <w:tc>
          <w:tcPr>
            <w:tcW w:w="0" w:type="auto"/>
          </w:tcPr>
          <w:p w14:paraId="5620351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CA1CEE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68B776B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71153E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8CF66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498121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B993F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62B997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769613" w14:textId="77777777" w:rsidR="00E94A8A" w:rsidRDefault="005F5348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681491" w14:textId="77777777" w:rsidR="00E94A8A" w:rsidRDefault="005F5348">
            <w:pPr>
              <w:pStyle w:val="Compact"/>
            </w:pPr>
            <w:r>
              <w:t>-</w:t>
            </w:r>
          </w:p>
        </w:tc>
      </w:tr>
      <w:tr w:rsidR="00E94A8A" w14:paraId="103C67F9" w14:textId="77777777">
        <w:tc>
          <w:tcPr>
            <w:tcW w:w="0" w:type="auto"/>
          </w:tcPr>
          <w:p w14:paraId="20F5912B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7CED313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4843913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8E5814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D5F0BA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0D3FB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5117CE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0B0896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5538A9" w14:textId="77777777" w:rsidR="00E94A8A" w:rsidRDefault="005F5348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6B80E4" w14:textId="77777777" w:rsidR="00E94A8A" w:rsidRDefault="005F5348">
            <w:pPr>
              <w:pStyle w:val="Compact"/>
            </w:pPr>
            <w:r>
              <w:t>+</w:t>
            </w:r>
          </w:p>
        </w:tc>
      </w:tr>
    </w:tbl>
    <w:bookmarkEnd w:id="2"/>
    <w:p w14:paraId="786D7752" w14:textId="724198F4" w:rsidR="00E94A8A" w:rsidRDefault="005F5348">
      <w:pPr>
        <w:pStyle w:val="BodyText"/>
      </w:pPr>
      <w:r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11">
        <w:r>
          <w:rPr>
            <w:rStyle w:val="Hyperlink"/>
          </w:rPr>
          <w:t>рис. 7</w:t>
        </w:r>
      </w:hyperlink>
      <w:r>
        <w:t>)</w:t>
      </w:r>
    </w:p>
    <w:p w14:paraId="1A878A04" w14:textId="77777777" w:rsidR="00E94A8A" w:rsidRDefault="005F5348">
      <w:pPr>
        <w:pStyle w:val="TableCaption"/>
      </w:pPr>
      <w:bookmarkStart w:id="3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82"/>
        <w:gridCol w:w="3586"/>
        <w:gridCol w:w="2992"/>
      </w:tblGrid>
      <w:tr w:rsidR="00E94A8A" w14:paraId="00EB12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C66D6E" w14:textId="77777777" w:rsidR="00E94A8A" w:rsidRDefault="005F5348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360F4B8" w14:textId="77777777" w:rsidR="00E94A8A" w:rsidRDefault="005F5348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799915ED" w14:textId="77777777" w:rsidR="00E94A8A" w:rsidRDefault="005F5348">
            <w:pPr>
              <w:pStyle w:val="Compact"/>
            </w:pPr>
            <w:r>
              <w:t>Минимальные права на файл</w:t>
            </w:r>
          </w:p>
        </w:tc>
      </w:tr>
      <w:tr w:rsidR="00E94A8A" w14:paraId="6BF102AE" w14:textId="77777777">
        <w:tc>
          <w:tcPr>
            <w:tcW w:w="0" w:type="auto"/>
          </w:tcPr>
          <w:p w14:paraId="5525CD9F" w14:textId="77777777" w:rsidR="00E94A8A" w:rsidRDefault="005F5348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264E3537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15C45D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E94A8A" w14:paraId="34C0483D" w14:textId="77777777">
        <w:tc>
          <w:tcPr>
            <w:tcW w:w="0" w:type="auto"/>
          </w:tcPr>
          <w:p w14:paraId="1800AD6C" w14:textId="77777777" w:rsidR="00E94A8A" w:rsidRDefault="005F5348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D09C466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AC077CA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E94A8A" w14:paraId="1A80FDAD" w14:textId="77777777">
        <w:tc>
          <w:tcPr>
            <w:tcW w:w="0" w:type="auto"/>
          </w:tcPr>
          <w:p w14:paraId="4FA02D6B" w14:textId="77777777" w:rsidR="00E94A8A" w:rsidRDefault="005F5348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4EFB32D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5DB560D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E94A8A" w14:paraId="54DD2ACB" w14:textId="77777777">
        <w:tc>
          <w:tcPr>
            <w:tcW w:w="0" w:type="auto"/>
          </w:tcPr>
          <w:p w14:paraId="61909E3A" w14:textId="77777777" w:rsidR="00E94A8A" w:rsidRDefault="005F5348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41302BF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85D0D89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E94A8A" w14:paraId="37C183C3" w14:textId="77777777">
        <w:tc>
          <w:tcPr>
            <w:tcW w:w="0" w:type="auto"/>
          </w:tcPr>
          <w:p w14:paraId="43BF8869" w14:textId="77777777" w:rsidR="00E94A8A" w:rsidRDefault="005F5348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5E0F5BE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2404C72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E94A8A" w14:paraId="0E2A04DE" w14:textId="77777777">
        <w:tc>
          <w:tcPr>
            <w:tcW w:w="0" w:type="auto"/>
          </w:tcPr>
          <w:p w14:paraId="15E89B38" w14:textId="77777777" w:rsidR="00E94A8A" w:rsidRDefault="005F5348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79782D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A836798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E94A8A" w14:paraId="10944C78" w14:textId="77777777">
        <w:tc>
          <w:tcPr>
            <w:tcW w:w="0" w:type="auto"/>
          </w:tcPr>
          <w:p w14:paraId="7D097988" w14:textId="77777777" w:rsidR="00E94A8A" w:rsidRDefault="005F5348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6F886225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E2A1C80" w14:textId="77777777" w:rsidR="00E94A8A" w:rsidRDefault="005F5348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3"/>
    <w:p w14:paraId="244655A3" w14:textId="77777777" w:rsidR="00E94A8A" w:rsidRDefault="005F5348">
      <w:pPr>
        <w:pStyle w:val="BodyText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395010FA" w14:textId="77777777" w:rsidR="00E94A8A" w:rsidRDefault="005F5348">
      <w:pPr>
        <w:pStyle w:val="Heading1"/>
      </w:pPr>
      <w:bookmarkStart w:id="4" w:name="выводы"/>
      <w:bookmarkEnd w:id="1"/>
      <w:r>
        <w:rPr>
          <w:rStyle w:val="SectionNumber"/>
        </w:rPr>
        <w:t>3</w:t>
      </w:r>
      <w:r>
        <w:tab/>
        <w:t>Выводы</w:t>
      </w:r>
    </w:p>
    <w:p w14:paraId="4FA81A97" w14:textId="77777777" w:rsidR="00E94A8A" w:rsidRDefault="005F5348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"/>
    <w:p w14:paraId="0A1F867B" w14:textId="71CB9092" w:rsidR="00E94A8A" w:rsidRDefault="00E94A8A" w:rsidP="0009188E">
      <w:pPr>
        <w:pStyle w:val="Compact"/>
      </w:pPr>
    </w:p>
    <w:sectPr w:rsidR="00E94A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8C4082F" w14:textId="77777777" w:rsidR="005F5348" w:rsidRDefault="005F5348">
      <w:pPr>
        <w:spacing w:after="0"/>
      </w:pPr>
      <w:r>
        <w:separator/>
      </w:r>
    </w:p>
  </w:endnote>
  <w:endnote w:type="continuationSeparator" w:id="0">
    <w:p w14:paraId="373C93E4" w14:textId="77777777" w:rsidR="005F5348" w:rsidRDefault="005F5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C4538" w14:textId="77777777" w:rsidR="005F5348" w:rsidRDefault="005F5348">
      <w:r>
        <w:separator/>
      </w:r>
    </w:p>
  </w:footnote>
  <w:footnote w:type="continuationSeparator" w:id="0">
    <w:p w14:paraId="00810A0F" w14:textId="77777777" w:rsidR="005F5348" w:rsidRDefault="005F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C1E0367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8C9820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27E066F"/>
    <w:multiLevelType w:val="multilevel"/>
    <w:tmpl w:val="369A1B5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651696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369A1B5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64DA56CA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3FD65EA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  <w:lvlOverride w:ilvl="0">
      <w:startOverride w:val="8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188E"/>
    <w:rsid w:val="001C5FDB"/>
    <w:rsid w:val="00311435"/>
    <w:rsid w:val="004E29B3"/>
    <w:rsid w:val="00584232"/>
    <w:rsid w:val="00590D07"/>
    <w:rsid w:val="005F5348"/>
    <w:rsid w:val="007473B6"/>
    <w:rsid w:val="00784D58"/>
    <w:rsid w:val="008D4A86"/>
    <w:rsid w:val="008D6863"/>
    <w:rsid w:val="008F3B5E"/>
    <w:rsid w:val="00B86B75"/>
    <w:rsid w:val="00BC48D5"/>
    <w:rsid w:val="00C36279"/>
    <w:rsid w:val="00E315A3"/>
    <w:rsid w:val="00E94A8A"/>
    <w:rsid w:val="00EE20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0A4FB"/>
  <w15:docId w15:val="{D493EC1B-A8BC-450D-B46B-7D9091C3C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91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DELL\Downloads\image\7.png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07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7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раммех Мариама Л НФИбд-02-18</dc:creator>
  <cp:keywords/>
  <cp:lastModifiedBy>Mona Alseed</cp:lastModifiedBy>
  <cp:revision>5</cp:revision>
  <dcterms:created xsi:type="dcterms:W3CDTF">2021-10-16T12:50:00Z</dcterms:created>
  <dcterms:modified xsi:type="dcterms:W3CDTF">2021-10-16T13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